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77777777" w:rsidR="00CC1D1E" w:rsidRPr="00537399" w:rsidRDefault="00CC1D1E" w:rsidP="00CC1D1E">
      <w:pPr>
        <w:pStyle w:val="ListParagraph"/>
        <w:numPr>
          <w:ilvl w:val="0"/>
          <w:numId w:val="1"/>
        </w:numPr>
        <w:rPr>
          <w:color w:val="FF0000"/>
          <w:lang w:val="en-GB"/>
        </w:rPr>
      </w:pPr>
      <w:r w:rsidRPr="00537399">
        <w:rPr>
          <w:color w:val="FF0000"/>
        </w:rP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503A39B8" w14:textId="77777777" w:rsidR="00537399" w:rsidRDefault="00537399" w:rsidP="00537399">
      <w:pPr>
        <w:ind w:left="720"/>
      </w:pPr>
      <w:r>
        <w:t xml:space="preserve">Let </w:t>
      </w:r>
      <w:proofErr w:type="spellStart"/>
      <w:r>
        <w:t>S</w:t>
      </w:r>
      <w:proofErr w:type="spellEnd"/>
      <w:r>
        <w:t xml:space="preserve"> be the event that an email is spam and F be the event that an email has</w:t>
      </w:r>
    </w:p>
    <w:p w14:paraId="64C533AA" w14:textId="77777777" w:rsidR="00537399" w:rsidRDefault="00537399" w:rsidP="00537399">
      <w:pPr>
        <w:ind w:left="720"/>
      </w:pPr>
      <w:r>
        <w:t>the “free money” phrase.</w:t>
      </w:r>
    </w:p>
    <w:p w14:paraId="7C5BE934" w14:textId="77777777" w:rsidR="00537399" w:rsidRDefault="00537399" w:rsidP="00537399">
      <w:pPr>
        <w:ind w:left="720"/>
      </w:pPr>
    </w:p>
    <w:p w14:paraId="6D0E7808" w14:textId="77777777" w:rsidR="00537399" w:rsidRDefault="00537399" w:rsidP="00537399">
      <w:pPr>
        <w:ind w:left="720"/>
      </w:pPr>
      <w:r>
        <w:t>By Bayes’ Rule,</w:t>
      </w:r>
    </w:p>
    <w:p w14:paraId="5F1FCCC1" w14:textId="77777777" w:rsidR="00537399" w:rsidRDefault="00537399" w:rsidP="00537399">
      <w:pPr>
        <w:ind w:left="720"/>
      </w:pPr>
      <w:r>
        <w:t xml:space="preserve">P(S|F) = P(F|S) P(S) </w:t>
      </w:r>
      <w:proofErr w:type="gramStart"/>
      <w:r>
        <w:t>/  P</w:t>
      </w:r>
      <w:proofErr w:type="gramEnd"/>
      <w:r>
        <w:t>(F)</w:t>
      </w:r>
    </w:p>
    <w:p w14:paraId="61FF0012" w14:textId="77777777" w:rsidR="00537399" w:rsidRDefault="00537399" w:rsidP="00537399">
      <w:pPr>
        <w:ind w:left="720"/>
      </w:pPr>
      <w:r>
        <w:tab/>
        <w:t xml:space="preserve">= 0.1 · </w:t>
      </w:r>
      <w:proofErr w:type="gramStart"/>
      <w:r>
        <w:t>0.8  /</w:t>
      </w:r>
      <w:proofErr w:type="gramEnd"/>
      <w:r>
        <w:t xml:space="preserve"> 0.1 · 0.8 + 0.01 · 0.2</w:t>
      </w:r>
    </w:p>
    <w:p w14:paraId="0EB2AB54" w14:textId="77777777" w:rsidR="00537399" w:rsidRDefault="00537399" w:rsidP="00537399">
      <w:pPr>
        <w:ind w:left="720"/>
      </w:pPr>
      <w:r>
        <w:tab/>
      </w:r>
      <w:proofErr w:type="gramStart"/>
      <w:r>
        <w:t>=  (</w:t>
      </w:r>
      <w:proofErr w:type="gramEnd"/>
      <w:r>
        <w:t xml:space="preserve"> 80/1000 ) /  ( 82/1000 )</w:t>
      </w:r>
    </w:p>
    <w:p w14:paraId="7763617F" w14:textId="77777777" w:rsidR="00537399" w:rsidRDefault="00537399" w:rsidP="00537399">
      <w:pPr>
        <w:ind w:left="720"/>
      </w:pPr>
      <w:r>
        <w:tab/>
        <w:t xml:space="preserve">= 80 / 82 </w:t>
      </w:r>
    </w:p>
    <w:p w14:paraId="07DD796F" w14:textId="3AA036E1" w:rsidR="00874825" w:rsidRPr="00537399" w:rsidRDefault="00537399" w:rsidP="00537399">
      <w:pPr>
        <w:ind w:left="720"/>
      </w:pPr>
      <w:r>
        <w:tab/>
      </w:r>
      <w:proofErr w:type="gramStart"/>
      <w:r>
        <w:t>=  0.9756.</w:t>
      </w:r>
      <w:proofErr w:type="gramEnd"/>
    </w:p>
    <w:sectPr w:rsidR="00874825" w:rsidRPr="005373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7181B" w14:textId="77777777" w:rsidR="007B1A14" w:rsidRDefault="007B1A14" w:rsidP="0090747C">
      <w:pPr>
        <w:spacing w:after="0" w:line="240" w:lineRule="auto"/>
      </w:pPr>
      <w:r>
        <w:separator/>
      </w:r>
    </w:p>
  </w:endnote>
  <w:endnote w:type="continuationSeparator" w:id="0">
    <w:p w14:paraId="7006C12E" w14:textId="77777777" w:rsidR="007B1A14" w:rsidRDefault="007B1A14" w:rsidP="009074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8277F" w14:textId="77777777" w:rsidR="0090747C" w:rsidRDefault="00907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11449" w14:textId="77777777" w:rsidR="0090747C" w:rsidRDefault="009074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72F0C" w14:textId="77777777" w:rsidR="0090747C" w:rsidRDefault="00907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FD822" w14:textId="77777777" w:rsidR="007B1A14" w:rsidRDefault="007B1A14" w:rsidP="0090747C">
      <w:pPr>
        <w:spacing w:after="0" w:line="240" w:lineRule="auto"/>
      </w:pPr>
      <w:r>
        <w:separator/>
      </w:r>
    </w:p>
  </w:footnote>
  <w:footnote w:type="continuationSeparator" w:id="0">
    <w:p w14:paraId="50D8534E" w14:textId="77777777" w:rsidR="007B1A14" w:rsidRDefault="007B1A14" w:rsidP="009074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44D9B" w14:textId="77777777" w:rsidR="0090747C" w:rsidRDefault="00907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4B740" w14:textId="19D2C8BB" w:rsidR="0090747C" w:rsidRPr="00C039B0" w:rsidRDefault="0090747C" w:rsidP="00C039B0">
    <w:pPr>
      <w:pStyle w:val="Header"/>
      <w:jc w:val="center"/>
      <w:rPr>
        <w:sz w:val="40"/>
        <w:szCs w:val="40"/>
      </w:rPr>
    </w:pPr>
    <w:r w:rsidRPr="00C039B0">
      <w:rPr>
        <w:sz w:val="40"/>
        <w:szCs w:val="40"/>
      </w:rPr>
      <w:t>Assignment 7</w:t>
    </w:r>
  </w:p>
  <w:p w14:paraId="0D2B5DC6" w14:textId="77777777" w:rsidR="0090747C" w:rsidRDefault="009074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17F61" w14:textId="77777777" w:rsidR="0090747C" w:rsidRDefault="00907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7277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537399"/>
    <w:rsid w:val="007B1A14"/>
    <w:rsid w:val="00874825"/>
    <w:rsid w:val="0090747C"/>
    <w:rsid w:val="009F6A4C"/>
    <w:rsid w:val="00C039B0"/>
    <w:rsid w:val="00CC1D1E"/>
    <w:rsid w:val="00F62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BAEA1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74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47C"/>
  </w:style>
  <w:style w:type="paragraph" w:styleId="Footer">
    <w:name w:val="footer"/>
    <w:basedOn w:val="Normal"/>
    <w:link w:val="FooterChar"/>
    <w:uiPriority w:val="99"/>
    <w:unhideWhenUsed/>
    <w:rsid w:val="009074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a</cp:lastModifiedBy>
  <cp:revision>8</cp:revision>
  <dcterms:created xsi:type="dcterms:W3CDTF">2021-03-26T14:04:00Z</dcterms:created>
  <dcterms:modified xsi:type="dcterms:W3CDTF">2023-06-04T05:08:00Z</dcterms:modified>
</cp:coreProperties>
</file>